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6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1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52</m:t>
        </m:r>
      </m:oMath>
      <w:r>
        <w:t xml:space="preserve">. B.</w:t>
      </w:r>
      <w:r>
        <w:t xml:space="preserve"> </w:t>
      </w:r>
      <m:oMath>
        <m:r>
          <m:t>32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6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1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 *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4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t>2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 *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D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−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11</m:t>
        </m:r>
      </m:oMath>
      <w:r>
        <w:t xml:space="preserve">. C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 D.</w:t>
      </w:r>
      <w:r>
        <w:t xml:space="preserve"> </w:t>
      </w:r>
      <m:oMath>
        <m:r>
          <m:t>2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4</m:t>
        </m:r>
      </m:oMath>
      <w:r>
        <w:t xml:space="preserve">. B. *</w:t>
      </w:r>
      <m:oMath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5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7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3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14</m:t>
        </m:r>
      </m:oMath>
      <w:r>
        <w:t xml:space="preserve">. D. *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6</m:t>
        </m:r>
      </m:oMath>
      <w:r>
        <w:t xml:space="preserve">. D. *</w:t>
      </w:r>
      <m:oMath>
        <m:r>
          <m:rPr>
            <m:sty m:val="p"/>
          </m:rPr>
          <m:t>−</m:t>
        </m:r>
        <m:r>
          <m:t>7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5</m:t>
            </m:r>
          </m:num>
          <m:den>
            <m:r>
              <m:t>2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21</m:t>
            </m:r>
          </m:num>
          <m:den>
            <m:r>
              <m:t>28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6</m:t>
            </m:r>
          </m:num>
          <m:den>
            <m:r>
              <m:t>21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3</m:t>
            </m:r>
          </m:num>
          <m:den>
            <m:r>
              <m:t>2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2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9</m:t>
            </m:r>
          </m:num>
          <m:den>
            <m:r>
              <m:t>2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5</m:t>
            </m:r>
          </m:num>
          <m:den>
            <m:r>
              <m:t>2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1</m:t>
        </m:r>
      </m:oMath>
      <w:r>
        <w:t xml:space="preserve">. C. *</w:t>
      </w:r>
      <m:oMath>
        <m:r>
          <m:rPr>
            <m:sty m:val="p"/>
          </m:rPr>
          <m:t>−</m:t>
        </m:r>
        <m:r>
          <m:t>2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5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275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2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num>
          <m:den>
            <m:r>
              <m:t>60</m:t>
            </m:r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1</m:t>
            </m:r>
          </m:num>
          <m:den>
            <m:r>
              <m:t>15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8</m:t>
            </m:r>
          </m:num>
          <m:den>
            <m:r>
              <m:t>60</m:t>
            </m:r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7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24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6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7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2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3</m:t>
            </m:r>
          </m:num>
          <m:den>
            <m:r>
              <m:t>2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2</m:t>
            </m:r>
          </m:num>
          <m:den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75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7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4</m:t>
            </m:r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23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 *</w:t>
      </w:r>
      <m:oMath>
        <m:r>
          <m:t>1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1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0</m:t>
            </m:r>
          </m:num>
          <m:den>
            <m:r>
              <m:t>1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3</m:t>
            </m:r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0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8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r>
          <m:t>1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8</m:t>
                </m:r>
                <m:r>
                  <m:t>x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10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36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2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num>
                    <m:den>
                      <m:r>
                        <m:t>16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3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3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4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4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9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9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6</m:t>
            </m:r>
          </m:num>
          <m:den>
            <m:r>
              <m:t>19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6</m:t>
            </m:r>
          </m:num>
          <m:den>
            <m:r>
              <m:t>9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9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6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3</m:t>
            </m:r>
          </m:num>
          <m:den>
            <m:r>
              <m:t>2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5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7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69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8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3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1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8</m:t>
            </m:r>
          </m:num>
          <m:den>
            <m:r>
              <m:t>51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3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55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83</m:t>
            </m:r>
          </m:num>
          <m:den>
            <m:r>
              <m:t>3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1</m:t>
            </m:r>
          </m:num>
          <m:den>
            <m:r>
              <m:t>3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39</m:t>
            </m:r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17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9</m:t>
            </m:r>
          </m:num>
          <m:den>
            <m:r>
              <m:t>3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3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9</m:t>
            </m:r>
          </m:num>
          <m:den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99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9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4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6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6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7</m:t>
            </m:r>
          </m:num>
          <m:den>
            <m:r>
              <m:t>6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78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7</m:t>
            </m:r>
          </m:num>
          <m:den>
            <m:r>
              <m:t>3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5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5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2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6</m:t>
            </m:r>
          </m:num>
          <m:den>
            <m:r>
              <m:t>21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7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5:02Z</dcterms:created>
  <dcterms:modified xsi:type="dcterms:W3CDTF">2024-11-25T14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